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4C9F4" w14:textId="28616C22" w:rsidR="008B7A08" w:rsidRPr="000D78E9" w:rsidRDefault="008B7A08" w:rsidP="008B7A08">
      <w:pPr>
        <w:jc w:val="center"/>
        <w:rPr>
          <w:b/>
          <w:bCs/>
        </w:rPr>
      </w:pPr>
      <w:r w:rsidRPr="000D78E9">
        <w:rPr>
          <w:b/>
          <w:bCs/>
        </w:rPr>
        <w:t>Prezydent Miasta Racibórz</w:t>
      </w:r>
    </w:p>
    <w:p w14:paraId="3908AAD2" w14:textId="77777777" w:rsidR="004C24E6" w:rsidRDefault="008B7A08" w:rsidP="004C24E6">
      <w:pPr>
        <w:jc w:val="center"/>
        <w:rPr>
          <w:b/>
          <w:bCs/>
        </w:rPr>
      </w:pPr>
      <w:r w:rsidRPr="000D78E9">
        <w:rPr>
          <w:b/>
          <w:bCs/>
        </w:rPr>
        <w:t xml:space="preserve">ogłasza konsultacje społeczne projektu </w:t>
      </w:r>
    </w:p>
    <w:p w14:paraId="24FD2103" w14:textId="762D0AEA" w:rsidR="008B7A08" w:rsidRDefault="008B7A08" w:rsidP="004C24E6">
      <w:pPr>
        <w:jc w:val="center"/>
      </w:pPr>
      <w:r w:rsidRPr="000D78E9">
        <w:rPr>
          <w:b/>
          <w:bCs/>
        </w:rPr>
        <w:t>„</w:t>
      </w:r>
      <w:bookmarkStart w:id="0" w:name="_Hlk83377447"/>
      <w:r w:rsidR="004C24E6" w:rsidRPr="004C24E6">
        <w:rPr>
          <w:b/>
          <w:bCs/>
        </w:rPr>
        <w:t>Programu Wspierania Przedsiębiorczości Miasta Racibórz do roku 2027+</w:t>
      </w:r>
      <w:bookmarkEnd w:id="0"/>
      <w:r w:rsidRPr="000D78E9">
        <w:rPr>
          <w:b/>
          <w:bCs/>
        </w:rPr>
        <w:t>”</w:t>
      </w:r>
      <w:r>
        <w:t>.</w:t>
      </w:r>
    </w:p>
    <w:p w14:paraId="0E76AC64" w14:textId="77777777" w:rsidR="004C24E6" w:rsidRDefault="004C24E6" w:rsidP="008B7A08">
      <w:pPr>
        <w:jc w:val="both"/>
      </w:pPr>
    </w:p>
    <w:p w14:paraId="4B6884FA" w14:textId="245FAB07" w:rsidR="004C24E6" w:rsidRDefault="004C24E6" w:rsidP="00D562C9">
      <w:pPr>
        <w:jc w:val="both"/>
      </w:pPr>
      <w:r>
        <w:t>„</w:t>
      </w:r>
      <w:r w:rsidRPr="004C24E6">
        <w:t>Program Wspierania Przedsiębiorczości Miasta Racibórz do roku 2027+</w:t>
      </w:r>
      <w:r>
        <w:t>”</w:t>
      </w:r>
      <w:r w:rsidRPr="004C24E6">
        <w:t xml:space="preserve"> (zwany dalej Programem) stanowi dokument dziedzinowy</w:t>
      </w:r>
      <w:r>
        <w:t xml:space="preserve"> do</w:t>
      </w:r>
      <w:r w:rsidRPr="004C24E6">
        <w:t xml:space="preserve"> </w:t>
      </w:r>
      <w:r>
        <w:t>opracowywanej równolegle „</w:t>
      </w:r>
      <w:r w:rsidRPr="004C24E6">
        <w:t>Strategii Rozwoju Miasta Racibórz do roku 2030</w:t>
      </w:r>
      <w:r>
        <w:t>”</w:t>
      </w:r>
      <w:r w:rsidRPr="004C24E6">
        <w:t xml:space="preserve"> (zwanej dalej Strategią) i koncentruje się na realizacji </w:t>
      </w:r>
      <w:r>
        <w:t xml:space="preserve">projektowanego </w:t>
      </w:r>
      <w:r w:rsidRPr="004C24E6">
        <w:t xml:space="preserve">celu strategicznego 2.: „Dynamika i zróżnicowanie życia gospodarczego w Raciborzu”. Program został </w:t>
      </w:r>
      <w:r>
        <w:t>przygotowany</w:t>
      </w:r>
      <w:r w:rsidRPr="004C24E6">
        <w:t xml:space="preserve"> w</w:t>
      </w:r>
      <w:r w:rsidR="006409D8">
        <w:t> </w:t>
      </w:r>
      <w:r w:rsidRPr="004C24E6">
        <w:t>okresie od kwietnia do września 2021 r.</w:t>
      </w:r>
    </w:p>
    <w:p w14:paraId="53FC6B65" w14:textId="7FBB534E" w:rsidR="004C24E6" w:rsidRDefault="004C24E6" w:rsidP="00855CD4">
      <w:pPr>
        <w:spacing w:after="0"/>
        <w:jc w:val="both"/>
      </w:pPr>
      <w:r>
        <w:t xml:space="preserve">Podstawowe informacje, wcześniej uwzględnione w projekcie Strategii, zostały uzupełnione o dane pozyskane ze źródeł statystycznych, z komercyjnych baz danych przedsiębiorstw oraz o wyniki badań ankietowych przeprowadzonych wśród przedsiębiorstw, instytucji otoczenia biznesu oraz szkół w kwietniu i maju 2021 r. Uwzględniono również wnioski z warsztatów z przedstawicielami środowiska gospodarczego zrealizowanych w czerwcu 2021 roku. Podczas nich przedyskutowano m.in. przedsięwzięcia strategiczne związane z trzema obszarami: </w:t>
      </w:r>
    </w:p>
    <w:p w14:paraId="15B0F5AF" w14:textId="552488E1" w:rsidR="004C24E6" w:rsidRDefault="004C24E6" w:rsidP="0060140F">
      <w:pPr>
        <w:pStyle w:val="Akapitzlist"/>
        <w:numPr>
          <w:ilvl w:val="0"/>
          <w:numId w:val="1"/>
        </w:numPr>
        <w:jc w:val="both"/>
      </w:pPr>
      <w:r>
        <w:t>instrumenty polityki i kluczowe projekty w dziedzinie zacieśniania powiązań między edukacją i</w:t>
      </w:r>
      <w:r w:rsidR="0060140F">
        <w:t> </w:t>
      </w:r>
      <w:r>
        <w:t>biznesem,</w:t>
      </w:r>
    </w:p>
    <w:p w14:paraId="40CDF4F2" w14:textId="30FACDF2" w:rsidR="004C24E6" w:rsidRDefault="004C24E6" w:rsidP="0060140F">
      <w:pPr>
        <w:pStyle w:val="Akapitzlist"/>
        <w:numPr>
          <w:ilvl w:val="0"/>
          <w:numId w:val="1"/>
        </w:numPr>
        <w:jc w:val="both"/>
      </w:pPr>
      <w:r>
        <w:t>instrumenty polityki i kluczowe projekty w dziedzinie rozwoju produktów turystycznych,</w:t>
      </w:r>
    </w:p>
    <w:p w14:paraId="269E84E3" w14:textId="20BB7D0E" w:rsidR="004C24E6" w:rsidRDefault="004C24E6" w:rsidP="0060140F">
      <w:pPr>
        <w:pStyle w:val="Akapitzlist"/>
        <w:numPr>
          <w:ilvl w:val="0"/>
          <w:numId w:val="1"/>
        </w:numPr>
        <w:jc w:val="both"/>
      </w:pPr>
      <w:r>
        <w:t>instrumenty polityki i kluczowe projekty w dziedzinie wsparcia lokalnego biznesu na rzecz dywersyfikacji struktury gospodarczej miasta.</w:t>
      </w:r>
    </w:p>
    <w:p w14:paraId="74FB393E" w14:textId="5DADE9C8" w:rsidR="00D562C9" w:rsidRDefault="00D562C9" w:rsidP="00D562C9">
      <w:pPr>
        <w:jc w:val="both"/>
      </w:pPr>
      <w:r>
        <w:t xml:space="preserve">Do udziału w niniejszych konsultacjach w szczególny sposób zaproszeni są mieszkańcy </w:t>
      </w:r>
      <w:r w:rsidR="00122F8B">
        <w:t>miasta</w:t>
      </w:r>
      <w:r>
        <w:t>,</w:t>
      </w:r>
      <w:r w:rsidR="00855CD4">
        <w:t xml:space="preserve"> przedsiębiorcy z Raciborza,</w:t>
      </w:r>
      <w:r>
        <w:t xml:space="preserve"> </w:t>
      </w:r>
      <w:r w:rsidRPr="00D562C9">
        <w:t>lokaln</w:t>
      </w:r>
      <w:r>
        <w:t>i</w:t>
      </w:r>
      <w:r w:rsidRPr="00D562C9">
        <w:t xml:space="preserve"> partner</w:t>
      </w:r>
      <w:r>
        <w:t>zy</w:t>
      </w:r>
      <w:r w:rsidRPr="00D562C9">
        <w:t xml:space="preserve"> społeczn</w:t>
      </w:r>
      <w:r>
        <w:t>i</w:t>
      </w:r>
      <w:r w:rsidRPr="00D562C9">
        <w:t xml:space="preserve"> i gospodarcz</w:t>
      </w:r>
      <w:r>
        <w:t xml:space="preserve">y, władze </w:t>
      </w:r>
      <w:r w:rsidRPr="00D562C9">
        <w:t>sąsiedni</w:t>
      </w:r>
      <w:r>
        <w:t>ch</w:t>
      </w:r>
      <w:r w:rsidRPr="00D562C9">
        <w:t xml:space="preserve"> gmin</w:t>
      </w:r>
      <w:r>
        <w:t xml:space="preserve">, Zarząd Powiatu Raciborskiego, </w:t>
      </w:r>
      <w:r w:rsidRPr="00D562C9">
        <w:t>Związ</w:t>
      </w:r>
      <w:r>
        <w:t>ek</w:t>
      </w:r>
      <w:r w:rsidRPr="00D562C9">
        <w:t xml:space="preserve"> Gmin i Powiatów Subregionu Zachodniego Województwa Śląskiego</w:t>
      </w:r>
      <w:r w:rsidR="004C24E6">
        <w:t xml:space="preserve"> oraz</w:t>
      </w:r>
      <w:r>
        <w:t xml:space="preserve"> Zarząd Województwa Śląskiego</w:t>
      </w:r>
      <w:r w:rsidR="004C24E6">
        <w:t>.</w:t>
      </w:r>
    </w:p>
    <w:p w14:paraId="16D25E46" w14:textId="77777777" w:rsidR="004C24E6" w:rsidRDefault="008B7A08" w:rsidP="008B7A08">
      <w:pPr>
        <w:jc w:val="both"/>
      </w:pPr>
      <w:r>
        <w:t xml:space="preserve">Przyjęcie dokumentu przez </w:t>
      </w:r>
      <w:r w:rsidR="00D562C9">
        <w:t>Radę Miasta</w:t>
      </w:r>
      <w:r>
        <w:t xml:space="preserve"> planowane jest na </w:t>
      </w:r>
      <w:r w:rsidR="00D562C9">
        <w:t>IV kwartał br.</w:t>
      </w:r>
      <w:r>
        <w:t xml:space="preserve"> </w:t>
      </w:r>
    </w:p>
    <w:p w14:paraId="00FF1E5A" w14:textId="76CF2755" w:rsidR="008B7A08" w:rsidRPr="000D78E9" w:rsidRDefault="008B7A08" w:rsidP="008B7A08">
      <w:pPr>
        <w:jc w:val="both"/>
        <w:rPr>
          <w:b/>
          <w:bCs/>
        </w:rPr>
      </w:pPr>
      <w:r w:rsidRPr="000D78E9">
        <w:rPr>
          <w:b/>
          <w:bCs/>
        </w:rPr>
        <w:t xml:space="preserve">Uwagi do projektu </w:t>
      </w:r>
      <w:r w:rsidR="004C24E6">
        <w:rPr>
          <w:b/>
          <w:bCs/>
        </w:rPr>
        <w:t>Programu</w:t>
      </w:r>
      <w:r w:rsidR="00885611">
        <w:rPr>
          <w:b/>
          <w:bCs/>
        </w:rPr>
        <w:t xml:space="preserve"> </w:t>
      </w:r>
      <w:r w:rsidRPr="000D78E9">
        <w:rPr>
          <w:b/>
          <w:bCs/>
        </w:rPr>
        <w:t>prosimy przesyłać</w:t>
      </w:r>
      <w:r w:rsidR="000D78E9" w:rsidRPr="000D78E9">
        <w:rPr>
          <w:b/>
          <w:bCs/>
        </w:rPr>
        <w:t xml:space="preserve"> do Wydziału Rozwoju Urzędu Miasta Racibórz</w:t>
      </w:r>
      <w:r w:rsidRPr="000D78E9">
        <w:rPr>
          <w:b/>
          <w:bCs/>
        </w:rPr>
        <w:t xml:space="preserve"> </w:t>
      </w:r>
      <w:r w:rsidR="002B1F24">
        <w:rPr>
          <w:b/>
          <w:bCs/>
        </w:rPr>
        <w:br/>
      </w:r>
      <w:bookmarkStart w:id="1" w:name="_GoBack"/>
      <w:bookmarkEnd w:id="1"/>
      <w:r w:rsidRPr="000D78E9">
        <w:rPr>
          <w:b/>
          <w:bCs/>
        </w:rPr>
        <w:t xml:space="preserve">do </w:t>
      </w:r>
      <w:r w:rsidR="002B1F24">
        <w:rPr>
          <w:b/>
          <w:bCs/>
        </w:rPr>
        <w:t>17</w:t>
      </w:r>
      <w:r w:rsidR="00BC00E7">
        <w:rPr>
          <w:b/>
          <w:bCs/>
        </w:rPr>
        <w:t xml:space="preserve"> listopada </w:t>
      </w:r>
      <w:r w:rsidRPr="000D78E9">
        <w:rPr>
          <w:b/>
          <w:bCs/>
        </w:rPr>
        <w:t xml:space="preserve">2021 r. </w:t>
      </w:r>
      <w:r w:rsidR="000D78E9" w:rsidRPr="000D78E9">
        <w:rPr>
          <w:b/>
          <w:bCs/>
        </w:rPr>
        <w:t xml:space="preserve">w wersji edytowalnej, </w:t>
      </w:r>
      <w:r w:rsidRPr="000D78E9">
        <w:rPr>
          <w:b/>
          <w:bCs/>
        </w:rPr>
        <w:t>wyłącznie na załączonym formularzu elektronicznym</w:t>
      </w:r>
      <w:r w:rsidR="000D78E9" w:rsidRPr="000D78E9">
        <w:rPr>
          <w:b/>
          <w:bCs/>
        </w:rPr>
        <w:t>,</w:t>
      </w:r>
      <w:r w:rsidRPr="000D78E9">
        <w:rPr>
          <w:b/>
          <w:bCs/>
        </w:rPr>
        <w:t xml:space="preserve"> na adres</w:t>
      </w:r>
      <w:r w:rsidR="00D629BB">
        <w:rPr>
          <w:b/>
          <w:bCs/>
        </w:rPr>
        <w:t xml:space="preserve"> e-mail: jestemstrategiem@um.raciborz.pl.</w:t>
      </w:r>
      <w:r w:rsidR="000D78E9" w:rsidRPr="000D78E9">
        <w:rPr>
          <w:b/>
          <w:bCs/>
        </w:rPr>
        <w:t xml:space="preserve"> </w:t>
      </w:r>
      <w:r w:rsidRPr="000D78E9">
        <w:rPr>
          <w:b/>
          <w:bCs/>
        </w:rPr>
        <w:t>Uwagi przesłane po wskazanym terminie nie zostaną rozpatrzone.</w:t>
      </w:r>
    </w:p>
    <w:p w14:paraId="239AF418" w14:textId="04904B0F" w:rsidR="00F61EBB" w:rsidRDefault="00F61EBB" w:rsidP="008B7A08">
      <w:pPr>
        <w:jc w:val="both"/>
      </w:pPr>
      <w:r w:rsidRPr="00F61EBB">
        <w:t>Organem właściwym do rozpatrywania składanych uwag i propozycji jest Prezydent Miasta Racibórz.</w:t>
      </w:r>
    </w:p>
    <w:p w14:paraId="67E25568" w14:textId="317AA770" w:rsidR="005912CB" w:rsidRDefault="008B7A08" w:rsidP="008B7A08">
      <w:pPr>
        <w:jc w:val="both"/>
      </w:pPr>
      <w:r>
        <w:t xml:space="preserve">Projekt </w:t>
      </w:r>
      <w:r w:rsidR="000D78E9">
        <w:t>„</w:t>
      </w:r>
      <w:r w:rsidR="004C24E6" w:rsidRPr="004C24E6">
        <w:t>Programu Wspierania Przedsiębiorczości Miasta Racibórz do roku 2027+</w:t>
      </w:r>
      <w:r w:rsidR="000D78E9">
        <w:t>”</w:t>
      </w:r>
      <w:r>
        <w:t xml:space="preserve"> oraz formularz do przesyłania uwag są dostępne w załącznikach poniżej.</w:t>
      </w:r>
    </w:p>
    <w:p w14:paraId="4976498E" w14:textId="59F0AC91" w:rsidR="00BC00E7" w:rsidRDefault="00BC00E7" w:rsidP="008B7A08">
      <w:pPr>
        <w:jc w:val="both"/>
      </w:pPr>
    </w:p>
    <w:p w14:paraId="01192AAB" w14:textId="3D869C7E" w:rsidR="00BC00E7" w:rsidRDefault="00BC00E7" w:rsidP="008B7A08">
      <w:pPr>
        <w:jc w:val="both"/>
      </w:pPr>
    </w:p>
    <w:p w14:paraId="702E545B" w14:textId="1DDA3707" w:rsidR="00BC00E7" w:rsidRDefault="00BC00E7" w:rsidP="00BC00E7">
      <w:pPr>
        <w:ind w:left="5664" w:firstLine="708"/>
        <w:jc w:val="both"/>
      </w:pPr>
      <w:r>
        <w:t xml:space="preserve">Dariusz Polowy </w:t>
      </w:r>
    </w:p>
    <w:p w14:paraId="577DBD91" w14:textId="3B2DB203" w:rsidR="00BC00E7" w:rsidRDefault="00BC00E7" w:rsidP="00BC00E7">
      <w:pPr>
        <w:ind w:left="5664"/>
        <w:jc w:val="both"/>
      </w:pPr>
      <w:r>
        <w:t>PREZYDENT MIASTA RACIBÓRZ</w:t>
      </w:r>
    </w:p>
    <w:sectPr w:rsidR="00BC00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B80611"/>
    <w:multiLevelType w:val="hybridMultilevel"/>
    <w:tmpl w:val="D2E084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TAyM7QwMze2sDBQ0lEKTi0uzszPAykwrgUAME9NrCwAAAA="/>
  </w:docVars>
  <w:rsids>
    <w:rsidRoot w:val="00F24705"/>
    <w:rsid w:val="000C0ECB"/>
    <w:rsid w:val="000D78E9"/>
    <w:rsid w:val="00122F8B"/>
    <w:rsid w:val="002650DD"/>
    <w:rsid w:val="002B1F24"/>
    <w:rsid w:val="00357A9B"/>
    <w:rsid w:val="003F3266"/>
    <w:rsid w:val="00446FC3"/>
    <w:rsid w:val="00453DD7"/>
    <w:rsid w:val="004C24E6"/>
    <w:rsid w:val="005912CB"/>
    <w:rsid w:val="005E28D1"/>
    <w:rsid w:val="0060140F"/>
    <w:rsid w:val="00640802"/>
    <w:rsid w:val="006409D8"/>
    <w:rsid w:val="006F4DB5"/>
    <w:rsid w:val="007B1FB2"/>
    <w:rsid w:val="00855CD4"/>
    <w:rsid w:val="00885611"/>
    <w:rsid w:val="008B7A08"/>
    <w:rsid w:val="00A219F2"/>
    <w:rsid w:val="00B362D1"/>
    <w:rsid w:val="00B87825"/>
    <w:rsid w:val="00BC00E7"/>
    <w:rsid w:val="00C7316D"/>
    <w:rsid w:val="00D448E0"/>
    <w:rsid w:val="00D562C9"/>
    <w:rsid w:val="00D629BB"/>
    <w:rsid w:val="00EC1DC4"/>
    <w:rsid w:val="00F24705"/>
    <w:rsid w:val="00F6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A98E1"/>
  <w15:chartTrackingRefBased/>
  <w15:docId w15:val="{6586C2E2-E8FE-4A9F-8AEE-55AAE1D21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88561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8561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8561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561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5611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60140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629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629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3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Baron</dc:creator>
  <cp:keywords/>
  <dc:description/>
  <cp:lastModifiedBy>rw8</cp:lastModifiedBy>
  <cp:revision>5</cp:revision>
  <cp:lastPrinted>2021-10-11T13:12:00Z</cp:lastPrinted>
  <dcterms:created xsi:type="dcterms:W3CDTF">2021-10-11T13:13:00Z</dcterms:created>
  <dcterms:modified xsi:type="dcterms:W3CDTF">2021-10-13T13:55:00Z</dcterms:modified>
</cp:coreProperties>
</file>